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7E02F" w14:textId="77777777" w:rsidR="00C56BDF" w:rsidRDefault="004166DB">
      <w:pPr>
        <w:pStyle w:val="Title"/>
      </w:pPr>
      <w:r>
        <w:t>HelloWorld</w:t>
      </w:r>
    </w:p>
    <w:p w14:paraId="16F7E030" w14:textId="77777777" w:rsidR="00C56BDF" w:rsidRDefault="004166DB">
      <w:pPr>
        <w:pStyle w:val="Author"/>
      </w:pPr>
      <w:r>
        <w:t>Tanner</w:t>
      </w:r>
    </w:p>
    <w:p w14:paraId="16F7E031" w14:textId="77777777" w:rsidR="00C56BDF" w:rsidRDefault="004166DB">
      <w:pPr>
        <w:pStyle w:val="Date"/>
      </w:pPr>
      <w:r>
        <w:t>2022-03-24</w:t>
      </w:r>
    </w:p>
    <w:p w14:paraId="16F7E032" w14:textId="77777777" w:rsidR="00C56BDF" w:rsidRDefault="004166DB">
      <w:pPr>
        <w:pStyle w:val="Heading2"/>
      </w:pPr>
      <w:bookmarkStart w:id="0" w:name="this-is-a-markdown-file"/>
      <w:r>
        <w:t>This is a markdown file</w:t>
      </w:r>
    </w:p>
    <w:p w14:paraId="16F7E033" w14:textId="77777777" w:rsidR="00C56BDF" w:rsidRDefault="004166DB">
      <w:pPr>
        <w:pStyle w:val="FirstParagraph"/>
      </w:pPr>
      <w:r>
        <w:t>This is my assignment 1 for Coursera-JHU Data Scientist Toolbox</w:t>
      </w:r>
    </w:p>
    <w:p w14:paraId="16F7E034" w14:textId="77777777" w:rsidR="00C56BDF" w:rsidRDefault="004166DB">
      <w:pPr>
        <w:pStyle w:val="Heading2"/>
      </w:pPr>
      <w:bookmarkStart w:id="1" w:name="no-embedded-code-at-this-point"/>
      <w:bookmarkEnd w:id="0"/>
      <w:r>
        <w:t>No embedded code at this point</w:t>
      </w:r>
    </w:p>
    <w:p w14:paraId="16F7E035" w14:textId="77777777" w:rsidR="00C56BDF" w:rsidRDefault="004166DB">
      <w:pPr>
        <w:pStyle w:val="Heading2"/>
      </w:pPr>
      <w:bookmarkStart w:id="2" w:name="no-plots"/>
      <w:bookmarkEnd w:id="1"/>
      <w:r>
        <w:t>No plots</w:t>
      </w:r>
    </w:p>
    <w:bookmarkEnd w:id="2"/>
    <w:sectPr w:rsidR="00C56B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7E03A" w14:textId="77777777" w:rsidR="00000000" w:rsidRDefault="004166DB">
      <w:pPr>
        <w:spacing w:after="0"/>
      </w:pPr>
      <w:r>
        <w:separator/>
      </w:r>
    </w:p>
  </w:endnote>
  <w:endnote w:type="continuationSeparator" w:id="0">
    <w:p w14:paraId="16F7E03C" w14:textId="77777777" w:rsidR="00000000" w:rsidRDefault="004166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7E036" w14:textId="77777777" w:rsidR="00C56BDF" w:rsidRDefault="004166DB">
      <w:r>
        <w:separator/>
      </w:r>
    </w:p>
  </w:footnote>
  <w:footnote w:type="continuationSeparator" w:id="0">
    <w:p w14:paraId="16F7E037" w14:textId="77777777" w:rsidR="00C56BDF" w:rsidRDefault="004166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BE18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6BDF"/>
    <w:rsid w:val="004166DB"/>
    <w:rsid w:val="00C56B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7E02F"/>
  <w15:docId w15:val="{13FAE48A-D407-40A4-9818-C92268F21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anner</dc:creator>
  <cp:keywords/>
  <cp:lastModifiedBy>Blackburn, Tanner</cp:lastModifiedBy>
  <cp:revision>2</cp:revision>
  <dcterms:created xsi:type="dcterms:W3CDTF">2022-03-24T14:15:00Z</dcterms:created>
  <dcterms:modified xsi:type="dcterms:W3CDTF">2022-03-2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4</vt:lpwstr>
  </property>
  <property fmtid="{D5CDD505-2E9C-101B-9397-08002B2CF9AE}" pid="3" name="output">
    <vt:lpwstr>word_document</vt:lpwstr>
  </property>
</Properties>
</file>